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35E09" w14:textId="277B4FAA" w:rsidR="00BE5FE1" w:rsidRPr="008D6A75" w:rsidRDefault="00CE3097" w:rsidP="008D6A75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52F0484" wp14:editId="7EA22948">
                <wp:simplePos x="0" y="0"/>
                <wp:positionH relativeFrom="column">
                  <wp:posOffset>142875</wp:posOffset>
                </wp:positionH>
                <wp:positionV relativeFrom="paragraph">
                  <wp:posOffset>5524499</wp:posOffset>
                </wp:positionV>
                <wp:extent cx="5771515" cy="600075"/>
                <wp:effectExtent l="0" t="0" r="635" b="952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1515" cy="600075"/>
                        </a:xfrm>
                        <a:prstGeom prst="rect">
                          <a:avLst/>
                        </a:prstGeom>
                        <a:solidFill>
                          <a:srgbClr val="0D6BA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AB855B" w14:textId="0C6999E9" w:rsidR="00A646FE" w:rsidRPr="00F11A1F" w:rsidRDefault="00707C52" w:rsidP="00F11A1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</w:pPr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 xml:space="preserve">HINDI public charge ang SNAP at lahat ng </w:t>
                            </w:r>
                            <w:proofErr w:type="spellStart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>ibang</w:t>
                            </w:r>
                            <w:proofErr w:type="spellEnd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proofErr w:type="spellStart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>pampublikong</w:t>
                            </w:r>
                            <w:proofErr w:type="spellEnd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proofErr w:type="spellStart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>programa</w:t>
                            </w:r>
                            <w:proofErr w:type="spellEnd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proofErr w:type="spellStart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>sa</w:t>
                            </w:r>
                            <w:proofErr w:type="spellEnd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proofErr w:type="spellStart"/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  <w:t>pagkain</w:t>
                            </w:r>
                            <w:proofErr w:type="spellEnd"/>
                          </w:p>
                          <w:p w14:paraId="4A4228DB" w14:textId="323E4275" w:rsidR="00707C52" w:rsidRPr="00F11A1F" w:rsidRDefault="00707C52" w:rsidP="00707C5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</w:rPr>
                            </w:pPr>
                            <w:proofErr w:type="spellStart"/>
                            <w:r w:rsidRPr="00F11A1F">
                              <w:rPr>
                                <w:b/>
                                <w:bCs/>
                                <w:color w:val="E7E6E6" w:themeColor="background2"/>
                              </w:rPr>
                              <w:t>Alamin</w:t>
                            </w:r>
                            <w:proofErr w:type="spellEnd"/>
                            <w:r w:rsidRPr="00F11A1F">
                              <w:rPr>
                                <w:b/>
                                <w:bCs/>
                                <w:color w:val="E7E6E6" w:themeColor="background2"/>
                              </w:rPr>
                              <w:t xml:space="preserve"> kung </w:t>
                            </w:r>
                            <w:proofErr w:type="spellStart"/>
                            <w:r w:rsidRPr="00F11A1F">
                              <w:rPr>
                                <w:b/>
                                <w:bCs/>
                                <w:color w:val="E7E6E6" w:themeColor="background2"/>
                              </w:rPr>
                              <w:t>nalalapat</w:t>
                            </w:r>
                            <w:proofErr w:type="spellEnd"/>
                            <w:r w:rsidRPr="00F11A1F">
                              <w:rPr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proofErr w:type="spellStart"/>
                            <w:r w:rsidRPr="00F11A1F">
                              <w:rPr>
                                <w:b/>
                                <w:bCs/>
                                <w:color w:val="E7E6E6" w:themeColor="background2"/>
                              </w:rPr>
                              <w:t>sa</w:t>
                            </w:r>
                            <w:proofErr w:type="spellEnd"/>
                            <w:r w:rsidRPr="00F11A1F">
                              <w:rPr>
                                <w:b/>
                                <w:bCs/>
                                <w:color w:val="E7E6E6" w:themeColor="background2"/>
                              </w:rPr>
                              <w:t xml:space="preserve"> </w:t>
                            </w:r>
                            <w:proofErr w:type="spellStart"/>
                            <w:r w:rsidRPr="00F11A1F">
                              <w:rPr>
                                <w:b/>
                                <w:bCs/>
                                <w:color w:val="E7E6E6" w:themeColor="background2"/>
                              </w:rPr>
                              <w:t>iyo</w:t>
                            </w:r>
                            <w:proofErr w:type="spellEnd"/>
                            <w:r w:rsidRPr="00F11A1F">
                              <w:rPr>
                                <w:b/>
                                <w:bCs/>
                                <w:color w:val="E7E6E6" w:themeColor="background2"/>
                              </w:rPr>
                              <w:t xml:space="preserve"> ang public charge: www.keepyourbenefits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2F0484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11.25pt;margin-top:435pt;width:454.45pt;height:47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" fillcolor="#0d6bae" stroked="f" strokeweight=".5pt">
                <v:textbox inset="0,0,0,0">
                  <w:txbxContent>
                    <w:p w14:paraId="16AB855B" w14:textId="0C6999E9" w:rsidR="00A646FE" w:rsidRPr="00F11A1F" w:rsidRDefault="00707C52" w:rsidP="00F11A1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</w:pPr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 xml:space="preserve">HINDI public charge ang SNAP at lahat ng </w:t>
                      </w:r>
                      <w:proofErr w:type="spellStart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>ibang</w:t>
                      </w:r>
                      <w:proofErr w:type="spellEnd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proofErr w:type="spellStart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>pampublikong</w:t>
                      </w:r>
                      <w:proofErr w:type="spellEnd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proofErr w:type="spellStart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>programa</w:t>
                      </w:r>
                      <w:proofErr w:type="spellEnd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proofErr w:type="spellStart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>sa</w:t>
                      </w:r>
                      <w:proofErr w:type="spellEnd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proofErr w:type="spellStart"/>
                      <w:r w:rsidRPr="00F11A1F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  <w:t>pagkain</w:t>
                      </w:r>
                      <w:proofErr w:type="spellEnd"/>
                    </w:p>
                    <w:p w14:paraId="4A4228DB" w14:textId="323E4275" w:rsidR="00707C52" w:rsidRPr="00F11A1F" w:rsidRDefault="00707C52" w:rsidP="00707C5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</w:rPr>
                      </w:pPr>
                      <w:proofErr w:type="spellStart"/>
                      <w:r w:rsidRPr="00F11A1F">
                        <w:rPr>
                          <w:b/>
                          <w:bCs/>
                          <w:color w:val="E7E6E6" w:themeColor="background2"/>
                        </w:rPr>
                        <w:t>Alamin</w:t>
                      </w:r>
                      <w:proofErr w:type="spellEnd"/>
                      <w:r w:rsidRPr="00F11A1F">
                        <w:rPr>
                          <w:b/>
                          <w:bCs/>
                          <w:color w:val="E7E6E6" w:themeColor="background2"/>
                        </w:rPr>
                        <w:t xml:space="preserve"> kung </w:t>
                      </w:r>
                      <w:proofErr w:type="spellStart"/>
                      <w:r w:rsidRPr="00F11A1F">
                        <w:rPr>
                          <w:b/>
                          <w:bCs/>
                          <w:color w:val="E7E6E6" w:themeColor="background2"/>
                        </w:rPr>
                        <w:t>nalalapat</w:t>
                      </w:r>
                      <w:proofErr w:type="spellEnd"/>
                      <w:r w:rsidRPr="00F11A1F">
                        <w:rPr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proofErr w:type="spellStart"/>
                      <w:r w:rsidRPr="00F11A1F">
                        <w:rPr>
                          <w:b/>
                          <w:bCs/>
                          <w:color w:val="E7E6E6" w:themeColor="background2"/>
                        </w:rPr>
                        <w:t>sa</w:t>
                      </w:r>
                      <w:proofErr w:type="spellEnd"/>
                      <w:r w:rsidRPr="00F11A1F">
                        <w:rPr>
                          <w:b/>
                          <w:bCs/>
                          <w:color w:val="E7E6E6" w:themeColor="background2"/>
                        </w:rPr>
                        <w:t xml:space="preserve"> </w:t>
                      </w:r>
                      <w:proofErr w:type="spellStart"/>
                      <w:r w:rsidRPr="00F11A1F">
                        <w:rPr>
                          <w:b/>
                          <w:bCs/>
                          <w:color w:val="E7E6E6" w:themeColor="background2"/>
                        </w:rPr>
                        <w:t>iyo</w:t>
                      </w:r>
                      <w:proofErr w:type="spellEnd"/>
                      <w:r w:rsidRPr="00F11A1F">
                        <w:rPr>
                          <w:b/>
                          <w:bCs/>
                          <w:color w:val="E7E6E6" w:themeColor="background2"/>
                        </w:rPr>
                        <w:t xml:space="preserve"> ang public charge: www.keepyourbenefits.or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473A31D" wp14:editId="70F36B4D">
                <wp:simplePos x="0" y="0"/>
                <wp:positionH relativeFrom="margin">
                  <wp:align>right</wp:align>
                </wp:positionH>
                <wp:positionV relativeFrom="paragraph">
                  <wp:posOffset>2667000</wp:posOffset>
                </wp:positionV>
                <wp:extent cx="3143250" cy="381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7E9937" w14:textId="67304C34" w:rsidR="00A646FE" w:rsidRPr="00A319E4" w:rsidRDefault="00A319E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</w:pP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Tumutulong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ang SNAP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sa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mga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imigranteng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pamilya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na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makatipid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ng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per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3A31D" id="Text Box 16" o:spid="_x0000_s1027" type="#_x0000_t202" style="position:absolute;margin-left:196.3pt;margin-top:210pt;width:247.5pt;height:30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" fillcolor="white [3201]" stroked="f" strokeweight=".5pt">
                <v:textbox inset="0,0,0,0">
                  <w:txbxContent>
                    <w:p w14:paraId="3D7E9937" w14:textId="67304C34" w:rsidR="00A646FE" w:rsidRPr="00A319E4" w:rsidRDefault="00A319E4">
                      <w:pPr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</w:pPr>
                      <w:proofErr w:type="spellStart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Tumutulong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ang SNAP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sa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mga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imigranteng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pamilya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na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makatipid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ng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pera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6EF5133" wp14:editId="3448D0D4">
                <wp:simplePos x="0" y="0"/>
                <wp:positionH relativeFrom="column">
                  <wp:posOffset>2809875</wp:posOffset>
                </wp:positionH>
                <wp:positionV relativeFrom="paragraph">
                  <wp:posOffset>3038475</wp:posOffset>
                </wp:positionV>
                <wp:extent cx="2228850" cy="3048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88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A84360" w14:textId="2DD0AB82" w:rsidR="00A646FE" w:rsidRPr="00CE3097" w:rsidRDefault="00A319E4">
                            <w:pPr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>Makatanggap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 xml:space="preserve"> ng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>hanggang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 xml:space="preserve"> $200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>s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 xml:space="preserve"> EBT card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>kad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>buwan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 xml:space="preserve"> para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>s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>mg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0D6BAE"/>
                                <w:sz w:val="18"/>
                                <w:szCs w:val="18"/>
                              </w:rPr>
                              <w:t>pagk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F5133" id="Text Box 17" o:spid="_x0000_s1028" type="#_x0000_t202" style="position:absolute;margin-left:221.25pt;margin-top:239.25pt;width:175.5pt;height:2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" fillcolor="white [3201]" stroked="f" strokeweight=".5pt">
                <v:textbox inset="0,0,0,0">
                  <w:txbxContent>
                    <w:p w14:paraId="1CA84360" w14:textId="2DD0AB82" w:rsidR="00A646FE" w:rsidRPr="00CE3097" w:rsidRDefault="00A319E4">
                      <w:pPr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</w:pPr>
                      <w:proofErr w:type="spellStart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>Makatanggap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 xml:space="preserve"> ng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>hanggang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 xml:space="preserve"> $200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>s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 xml:space="preserve"> EBT card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>kad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>buwan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 xml:space="preserve"> para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>s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>mg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0D6BAE"/>
                          <w:sz w:val="18"/>
                          <w:szCs w:val="18"/>
                        </w:rPr>
                        <w:t>pagk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33B6A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4E674A" wp14:editId="5237AE8A">
                <wp:simplePos x="0" y="0"/>
                <wp:positionH relativeFrom="column">
                  <wp:posOffset>3257550</wp:posOffset>
                </wp:positionH>
                <wp:positionV relativeFrom="paragraph">
                  <wp:posOffset>6657975</wp:posOffset>
                </wp:positionV>
                <wp:extent cx="2762250" cy="1076325"/>
                <wp:effectExtent l="0" t="0" r="0" b="952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0" cy="1076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C637C7" w14:textId="0DD071EE" w:rsidR="00CF5381" w:rsidRPr="0044074B" w:rsidRDefault="00CF5381" w:rsidP="0044074B">
                            <w:pPr>
                              <w:pStyle w:val="NormalWeb"/>
                              <w:shd w:val="clear" w:color="auto" w:fill="FFFFFF"/>
                              <w:spacing w:before="0" w:beforeAutospacing="0" w:after="120" w:afterAutospacing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aaring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walipikado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ka kung mas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ababa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sa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limit ang </w:t>
                            </w:r>
                            <w:r w:rsidR="00977C5D"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ita</w:t>
                            </w:r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ng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yong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milya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ababa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–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alang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kita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356A3FD" w14:textId="77777777" w:rsidR="00CF5381" w:rsidRPr="0044074B" w:rsidRDefault="00CF5381" w:rsidP="0044074B">
                            <w:pPr>
                              <w:pStyle w:val="NormalWeb"/>
                              <w:shd w:val="clear" w:color="auto" w:fill="FFFFFF"/>
                              <w:spacing w:before="0" w:beforeAutospacing="0" w:after="120" w:afterAutospacing="0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Tumawag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para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matuto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pa:</w:t>
                            </w:r>
                          </w:p>
                          <w:p w14:paraId="632624DE" w14:textId="2DDDDA75" w:rsidR="00A646FE" w:rsidRPr="0044074B" w:rsidRDefault="00CF5381" w:rsidP="0044074B">
                            <w:pPr>
                              <w:spacing w:after="12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dagdag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g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mpormasyon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para </w:t>
                            </w:r>
                            <w:proofErr w:type="spellStart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akipag-ugnayan</w:t>
                            </w:r>
                            <w:proofErr w:type="spellEnd"/>
                            <w:r w:rsidRPr="0044074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4E674A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256.5pt;margin-top:524.25pt;width:217.5pt;height:84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" fillcolor="white [3201]" stroked="f" strokeweight=".5pt">
                <v:textbox inset="0,0,0,0">
                  <w:txbxContent>
                    <w:p w14:paraId="44C637C7" w14:textId="0DD071EE" w:rsidR="00CF5381" w:rsidRPr="0044074B" w:rsidRDefault="00CF5381" w:rsidP="0044074B">
                      <w:pPr>
                        <w:pStyle w:val="NormalWeb"/>
                        <w:shd w:val="clear" w:color="auto" w:fill="FFFFFF"/>
                        <w:spacing w:before="0" w:beforeAutospacing="0" w:after="120" w:afterAutospacing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Maaring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kwalipikado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ka kung mas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mababa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asa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limit ang </w:t>
                      </w:r>
                      <w:r w:rsidR="00977C5D"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Kita</w:t>
                      </w:r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ng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iyong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pamilya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mababa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–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walang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kita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)</w:t>
                      </w:r>
                    </w:p>
                    <w:p w14:paraId="0356A3FD" w14:textId="77777777" w:rsidR="00CF5381" w:rsidRPr="0044074B" w:rsidRDefault="00CF5381" w:rsidP="0044074B">
                      <w:pPr>
                        <w:pStyle w:val="NormalWeb"/>
                        <w:shd w:val="clear" w:color="auto" w:fill="FFFFFF"/>
                        <w:spacing w:before="0" w:beforeAutospacing="0" w:after="120" w:afterAutospacing="0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proofErr w:type="spellStart"/>
                      <w:r w:rsidRPr="0044074B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Tumawag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para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matuto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pa:</w:t>
                      </w:r>
                    </w:p>
                    <w:p w14:paraId="632624DE" w14:textId="2DDDDA75" w:rsidR="00A646FE" w:rsidRPr="0044074B" w:rsidRDefault="00CF5381" w:rsidP="0044074B">
                      <w:pPr>
                        <w:spacing w:after="12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[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idagdag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ng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impormasyon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para </w:t>
                      </w:r>
                      <w:proofErr w:type="spellStart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makipag-ugnayan</w:t>
                      </w:r>
                      <w:proofErr w:type="spellEnd"/>
                      <w:r w:rsidRPr="0044074B">
                        <w:rPr>
                          <w:rFonts w:ascii="Arial" w:hAnsi="Arial" w:cs="Arial"/>
                          <w:sz w:val="20"/>
                          <w:szCs w:val="20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="00E33B6A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A52EA96" wp14:editId="33E47C99">
                <wp:simplePos x="0" y="0"/>
                <wp:positionH relativeFrom="column">
                  <wp:posOffset>3267074</wp:posOffset>
                </wp:positionH>
                <wp:positionV relativeFrom="paragraph">
                  <wp:posOffset>6124575</wp:posOffset>
                </wp:positionV>
                <wp:extent cx="2647315" cy="516255"/>
                <wp:effectExtent l="0" t="0" r="63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315" cy="5162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E00E1C" w14:textId="324A3FE0" w:rsidR="00A646FE" w:rsidRPr="00E33B6A" w:rsidRDefault="00CF5381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>Nagbibigay</w:t>
                            </w:r>
                            <w:proofErr w:type="spellEnd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 xml:space="preserve"> ang SNAP ng EXTRA </w:t>
                            </w:r>
                            <w:proofErr w:type="spellStart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>na</w:t>
                            </w:r>
                            <w:proofErr w:type="spellEnd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 xml:space="preserve"> </w:t>
                            </w:r>
                            <w:proofErr w:type="spellStart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>pera</w:t>
                            </w:r>
                            <w:proofErr w:type="spellEnd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 xml:space="preserve"> para </w:t>
                            </w:r>
                            <w:proofErr w:type="spellStart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>sa</w:t>
                            </w:r>
                            <w:proofErr w:type="spellEnd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 xml:space="preserve"> grocery </w:t>
                            </w:r>
                            <w:proofErr w:type="spellStart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>sa</w:t>
                            </w:r>
                            <w:proofErr w:type="spellEnd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 xml:space="preserve"> </w:t>
                            </w:r>
                            <w:proofErr w:type="spellStart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>panahon</w:t>
                            </w:r>
                            <w:proofErr w:type="spellEnd"/>
                            <w:r w:rsidRPr="00E33B6A">
                              <w:rPr>
                                <w:rFonts w:ascii="Arial" w:hAnsi="Arial" w:cs="Arial"/>
                                <w:b/>
                                <w:bCs/>
                                <w:color w:val="1C4484"/>
                              </w:rPr>
                              <w:t xml:space="preserve"> ng COVID-19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2EA96" id="Text Box 25" o:spid="_x0000_s1027" type="#_x0000_t202" style="position:absolute;margin-left:257.25pt;margin-top:482.25pt;width:208.45pt;height:40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" fillcolor="white [3201]" stroked="f" strokeweight=".5pt">
                <v:textbox inset="0,0,0,0">
                  <w:txbxContent>
                    <w:p w14:paraId="7FE00E1C" w14:textId="324A3FE0" w:rsidR="00A646FE" w:rsidRPr="00E33B6A" w:rsidRDefault="00CF5381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>Nagbibigay</w:t>
                      </w:r>
                      <w:proofErr w:type="spellEnd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 xml:space="preserve"> ang SNAP ng EXTRA </w:t>
                      </w:r>
                      <w:proofErr w:type="spellStart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>na</w:t>
                      </w:r>
                      <w:proofErr w:type="spellEnd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 xml:space="preserve"> </w:t>
                      </w:r>
                      <w:proofErr w:type="spellStart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>pera</w:t>
                      </w:r>
                      <w:proofErr w:type="spellEnd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 xml:space="preserve"> para </w:t>
                      </w:r>
                      <w:proofErr w:type="spellStart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>sa</w:t>
                      </w:r>
                      <w:proofErr w:type="spellEnd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 xml:space="preserve"> grocery </w:t>
                      </w:r>
                      <w:proofErr w:type="spellStart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>sa</w:t>
                      </w:r>
                      <w:proofErr w:type="spellEnd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 xml:space="preserve"> </w:t>
                      </w:r>
                      <w:proofErr w:type="spellStart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>panahon</w:t>
                      </w:r>
                      <w:proofErr w:type="spellEnd"/>
                      <w:r w:rsidRPr="00E33B6A">
                        <w:rPr>
                          <w:rFonts w:ascii="Arial" w:hAnsi="Arial" w:cs="Arial"/>
                          <w:b/>
                          <w:bCs/>
                          <w:color w:val="1C4484"/>
                        </w:rPr>
                        <w:t xml:space="preserve"> ng COVID-19!</w:t>
                      </w:r>
                    </w:p>
                  </w:txbxContent>
                </v:textbox>
              </v:shape>
            </w:pict>
          </mc:Fallback>
        </mc:AlternateContent>
      </w:r>
      <w:r w:rsidR="00F11A1F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68AF4C7" wp14:editId="423886CF">
                <wp:simplePos x="0" y="0"/>
                <wp:positionH relativeFrom="column">
                  <wp:posOffset>47625</wp:posOffset>
                </wp:positionH>
                <wp:positionV relativeFrom="paragraph">
                  <wp:posOffset>6572250</wp:posOffset>
                </wp:positionV>
                <wp:extent cx="3124200" cy="85725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4200" cy="857250"/>
                        </a:xfrm>
                        <a:prstGeom prst="rect">
                          <a:avLst/>
                        </a:prstGeom>
                        <a:solidFill>
                          <a:srgbClr val="FBF2B7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64014B" w14:textId="71D0CD65" w:rsidR="00A646FE" w:rsidRPr="00CE3097" w:rsidRDefault="00707C52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A5A5A5"/>
                                <w:sz w:val="20"/>
                                <w:szCs w:val="20"/>
                              </w:rPr>
                              <w:t>MAGDAGDAG NG SANGGUNIANG IMPORMASYON PARA SA MGA SERBISYO SA NUTRISYON SA PAARALAN, MGA DISTRIBUSYON NG PAGKAIN, AT TULONG SA APLIKASYON SA SNA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AF4C7" id="Text Box 24" o:spid="_x0000_s1031" type="#_x0000_t202" style="position:absolute;margin-left:3.75pt;margin-top:517.5pt;width:246pt;height:67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" fillcolor="#fbf2b7" stroked="f" strokeweight=".5pt">
                <v:textbox inset="0,0,0,0">
                  <w:txbxContent>
                    <w:p w14:paraId="4864014B" w14:textId="71D0CD65" w:rsidR="00A646FE" w:rsidRPr="00CE3097" w:rsidRDefault="00707C52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CE3097">
                        <w:rPr>
                          <w:rFonts w:ascii="Arial" w:hAnsi="Arial" w:cs="Arial"/>
                          <w:b/>
                          <w:bCs/>
                          <w:color w:val="A5A5A5"/>
                          <w:sz w:val="20"/>
                          <w:szCs w:val="20"/>
                        </w:rPr>
                        <w:t>MAGDAGDAG NG SANGGUNIANG IMPORMASYON PARA SA MGA SERBISYO SA NUTRISYON SA PAARALAN, MGA DISTRIBUSYON NG PAGKAIN, AT TULONG SA APLIKASYON SA SNAP.</w:t>
                      </w:r>
                    </w:p>
                  </w:txbxContent>
                </v:textbox>
              </v:shape>
            </w:pict>
          </mc:Fallback>
        </mc:AlternateContent>
      </w:r>
      <w:r w:rsidR="00F11A1F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8763C02" wp14:editId="751BAE5C">
                <wp:simplePos x="0" y="0"/>
                <wp:positionH relativeFrom="column">
                  <wp:posOffset>47625</wp:posOffset>
                </wp:positionH>
                <wp:positionV relativeFrom="paragraph">
                  <wp:posOffset>6153150</wp:posOffset>
                </wp:positionV>
                <wp:extent cx="2838450" cy="276225"/>
                <wp:effectExtent l="0" t="0" r="0" b="952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276225"/>
                        </a:xfrm>
                        <a:prstGeom prst="rect">
                          <a:avLst/>
                        </a:prstGeom>
                        <a:solidFill>
                          <a:srgbClr val="FBF2B7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215A84" w14:textId="79DF189D" w:rsidR="00A646FE" w:rsidRPr="00F11A1F" w:rsidRDefault="00707C5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F11A1F">
                              <w:rPr>
                                <w:rFonts w:ascii="Arial" w:hAnsi="Arial" w:cs="Arial"/>
                                <w:b/>
                                <w:bCs/>
                                <w:color w:val="2F5496" w:themeColor="accent1" w:themeShade="BF"/>
                              </w:rPr>
                              <w:t>MGA LOKAL NA MAPAGKUKUNAN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63C02" id="Text Box 23" o:spid="_x0000_s1032" type="#_x0000_t202" style="position:absolute;margin-left:3.75pt;margin-top:484.5pt;width:223.5pt;height:21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" fillcolor="#fbf2b7" stroked="f" strokeweight=".5pt">
                <v:textbox inset="0,0,0,0">
                  <w:txbxContent>
                    <w:p w14:paraId="4D215A84" w14:textId="79DF189D" w:rsidR="00A646FE" w:rsidRPr="00F11A1F" w:rsidRDefault="00707C52">
                      <w:pPr>
                        <w:rPr>
                          <w:rFonts w:ascii="Arial" w:hAnsi="Arial" w:cs="Arial"/>
                          <w:b/>
                          <w:bCs/>
                          <w:color w:val="2F5496" w:themeColor="accent1" w:themeShade="BF"/>
                        </w:rPr>
                      </w:pPr>
                      <w:r w:rsidRPr="00F11A1F">
                        <w:rPr>
                          <w:rFonts w:ascii="Arial" w:hAnsi="Arial" w:cs="Arial"/>
                          <w:b/>
                          <w:bCs/>
                          <w:color w:val="2F5496" w:themeColor="accent1" w:themeShade="BF"/>
                        </w:rPr>
                        <w:t>MGA LOKAL NA MAPAGKUKUNAN:</w:t>
                      </w: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3B771A" wp14:editId="758BABDA">
                <wp:simplePos x="0" y="0"/>
                <wp:positionH relativeFrom="column">
                  <wp:posOffset>1228725</wp:posOffset>
                </wp:positionH>
                <wp:positionV relativeFrom="paragraph">
                  <wp:posOffset>4124325</wp:posOffset>
                </wp:positionV>
                <wp:extent cx="1466215" cy="228600"/>
                <wp:effectExtent l="0" t="0" r="63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21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E8A237" w14:textId="77777777" w:rsidR="00547B9B" w:rsidRPr="00EE67D4" w:rsidRDefault="00547B9B" w:rsidP="00547B9B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ga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pagkain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s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paaralan</w:t>
                            </w:r>
                            <w:proofErr w:type="spellEnd"/>
                          </w:p>
                          <w:p w14:paraId="2C5445BC" w14:textId="77777777" w:rsidR="00A646FE" w:rsidRPr="00EE67D4" w:rsidRDefault="00A646FE">
                            <w:pP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B771A" id="Text Box 13" o:spid="_x0000_s1032" type="#_x0000_t202" style="position:absolute;margin-left:96.75pt;margin-top:324.75pt;width:115.45pt;height:1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" fillcolor="white [3201]" stroked="f" strokeweight=".5pt">
                <v:textbox inset="0,0,0,0">
                  <w:txbxContent>
                    <w:p w14:paraId="03E8A237" w14:textId="77777777" w:rsidR="00547B9B" w:rsidRPr="00EE67D4" w:rsidRDefault="00547B9B" w:rsidP="00547B9B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Mga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pagkain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s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paaralan</w:t>
                      </w:r>
                      <w:proofErr w:type="spellEnd"/>
                    </w:p>
                    <w:p w14:paraId="2C5445BC" w14:textId="77777777" w:rsidR="00A646FE" w:rsidRPr="00EE67D4" w:rsidRDefault="00A646FE">
                      <w:pPr>
                        <w:rPr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26C205" wp14:editId="3FDBE7C2">
                <wp:simplePos x="0" y="0"/>
                <wp:positionH relativeFrom="column">
                  <wp:posOffset>1228725</wp:posOffset>
                </wp:positionH>
                <wp:positionV relativeFrom="paragraph">
                  <wp:posOffset>3600450</wp:posOffset>
                </wp:positionV>
                <wp:extent cx="1504315" cy="428625"/>
                <wp:effectExtent l="0" t="0" r="63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31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2AEB75" w14:textId="77777777" w:rsidR="00547B9B" w:rsidRPr="00CE3097" w:rsidRDefault="00547B9B" w:rsidP="00547B9B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</w:pP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>Program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 xml:space="preserve"> sa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>Mg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>Babae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>Sanggol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>at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  <w:t xml:space="preserve"> Bata</w:t>
                            </w:r>
                          </w:p>
                          <w:p w14:paraId="1453A636" w14:textId="77777777" w:rsidR="00A646FE" w:rsidRPr="00CE3097" w:rsidRDefault="00A646FE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26C205" id="Text Box 12" o:spid="_x0000_s1034" type="#_x0000_t202" style="position:absolute;margin-left:96.75pt;margin-top:283.5pt;width:118.45pt;height:3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" fillcolor="white [3201]" stroked="f" strokeweight=".5pt">
                <v:textbox inset="0,0,0,0">
                  <w:txbxContent>
                    <w:p w14:paraId="462AEB75" w14:textId="77777777" w:rsidR="00547B9B" w:rsidRPr="00CE3097" w:rsidRDefault="00547B9B" w:rsidP="00547B9B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</w:pPr>
                      <w:proofErr w:type="spellStart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>Program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 xml:space="preserve"> sa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>Mg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>Babae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>Sanggol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>at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  <w:t xml:space="preserve"> Bata</w:t>
                      </w:r>
                    </w:p>
                    <w:p w14:paraId="1453A636" w14:textId="77777777" w:rsidR="00A646FE" w:rsidRPr="00CE3097" w:rsidRDefault="00A646FE">
                      <w:pPr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0CB569" wp14:editId="2C672EF9">
                <wp:simplePos x="0" y="0"/>
                <wp:positionH relativeFrom="column">
                  <wp:posOffset>1247775</wp:posOffset>
                </wp:positionH>
                <wp:positionV relativeFrom="paragraph">
                  <wp:posOffset>4400550</wp:posOffset>
                </wp:positionV>
                <wp:extent cx="1485265" cy="571500"/>
                <wp:effectExtent l="0" t="0" r="63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265" cy="571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925336" w14:textId="77777777" w:rsidR="00547B9B" w:rsidRPr="00EE67D4" w:rsidRDefault="00547B9B" w:rsidP="00547B9B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Libre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pagkain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ara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s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mg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enior citizen at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mg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tao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may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kapansanan</w:t>
                            </w:r>
                            <w:proofErr w:type="spellEnd"/>
                          </w:p>
                          <w:p w14:paraId="7845ABDE" w14:textId="77777777" w:rsidR="00A646FE" w:rsidRPr="00EE67D4" w:rsidRDefault="00A646FE">
                            <w:pP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CB569" id="Text Box 14" o:spid="_x0000_s1034" type="#_x0000_t202" style="position:absolute;margin-left:98.25pt;margin-top:346.5pt;width:116.95pt;height: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" fillcolor="white [3201]" stroked="f" strokeweight=".5pt">
                <v:textbox inset="0,0,0,0">
                  <w:txbxContent>
                    <w:p w14:paraId="72925336" w14:textId="77777777" w:rsidR="00547B9B" w:rsidRPr="00EE67D4" w:rsidRDefault="00547B9B" w:rsidP="00547B9B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Libre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pagkain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para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s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mg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senior citizen at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mg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tao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may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kapansanan</w:t>
                      </w:r>
                      <w:proofErr w:type="spellEnd"/>
                    </w:p>
                    <w:p w14:paraId="7845ABDE" w14:textId="77777777" w:rsidR="00A646FE" w:rsidRPr="00EE67D4" w:rsidRDefault="00A646FE">
                      <w:pPr>
                        <w:rPr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3E6DF0" wp14:editId="6D785565">
                <wp:simplePos x="0" y="0"/>
                <wp:positionH relativeFrom="column">
                  <wp:posOffset>2856865</wp:posOffset>
                </wp:positionH>
                <wp:positionV relativeFrom="paragraph">
                  <wp:posOffset>5200650</wp:posOffset>
                </wp:positionV>
                <wp:extent cx="3072765" cy="2667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276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7E0C77" w14:textId="77777777" w:rsidR="00A319E4" w:rsidRPr="00A319E4" w:rsidRDefault="00A319E4" w:rsidP="00A319E4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A319E4"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szCs w:val="14"/>
                              </w:rPr>
                              <w:t>SNAP</w:t>
                            </w:r>
                            <w:r w:rsidRPr="00A319E4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: Supplemental Nutrition Assistance Program,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tinatawag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din </w:t>
                            </w:r>
                            <w:proofErr w:type="spellStart"/>
                            <w:r w:rsidRPr="00A319E4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bilang</w:t>
                            </w:r>
                            <w:proofErr w:type="spellEnd"/>
                            <w:r w:rsidRPr="00A319E4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'Food Stamps' </w:t>
                            </w:r>
                          </w:p>
                          <w:p w14:paraId="4AF65E90" w14:textId="77777777" w:rsidR="00A646FE" w:rsidRPr="00A319E4" w:rsidRDefault="00A646FE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E6DF0" id="Text Box 21" o:spid="_x0000_s1035" type="#_x0000_t202" style="position:absolute;margin-left:224.95pt;margin-top:409.5pt;width:241.95pt;height:2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" fillcolor="white [3201]" stroked="f" strokeweight=".5pt">
                <v:textbox inset="0,0,0,0">
                  <w:txbxContent>
                    <w:p w14:paraId="107E0C77" w14:textId="77777777" w:rsidR="00A319E4" w:rsidRPr="00A319E4" w:rsidRDefault="00A319E4" w:rsidP="00A319E4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A319E4">
                        <w:rPr>
                          <w:rFonts w:ascii="Arial" w:hAnsi="Arial" w:cs="Arial"/>
                          <w:b/>
                          <w:bCs/>
                          <w:sz w:val="14"/>
                          <w:szCs w:val="14"/>
                        </w:rPr>
                        <w:t>SNAP</w:t>
                      </w:r>
                      <w:r w:rsidRPr="00A319E4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: Supplemental Nutrition Assistance Program,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sz w:val="14"/>
                          <w:szCs w:val="14"/>
                        </w:rPr>
                        <w:t>tinatawag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din </w:t>
                      </w:r>
                      <w:proofErr w:type="spellStart"/>
                      <w:r w:rsidRPr="00A319E4">
                        <w:rPr>
                          <w:rFonts w:ascii="Arial" w:hAnsi="Arial" w:cs="Arial"/>
                          <w:sz w:val="14"/>
                          <w:szCs w:val="14"/>
                        </w:rPr>
                        <w:t>bilang</w:t>
                      </w:r>
                      <w:proofErr w:type="spellEnd"/>
                      <w:r w:rsidRPr="00A319E4"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'Food Stamps' </w:t>
                      </w:r>
                    </w:p>
                    <w:p w14:paraId="4AF65E90" w14:textId="77777777" w:rsidR="00A646FE" w:rsidRPr="00A319E4" w:rsidRDefault="00A646FE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E67D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FDBDF3" wp14:editId="66E18FB7">
                <wp:simplePos x="0" y="0"/>
                <wp:positionH relativeFrom="column">
                  <wp:posOffset>38100</wp:posOffset>
                </wp:positionH>
                <wp:positionV relativeFrom="paragraph">
                  <wp:posOffset>2686050</wp:posOffset>
                </wp:positionV>
                <wp:extent cx="2694940" cy="55372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4940" cy="553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BF7AFC" w14:textId="0A898778" w:rsidR="00A646FE" w:rsidRPr="00502C56" w:rsidRDefault="00502C56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</w:pPr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Available ang </w:t>
                            </w:r>
                            <w:proofErr w:type="spellStart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mga</w:t>
                            </w:r>
                            <w:proofErr w:type="spellEnd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proofErr w:type="spellStart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mapagkukunan</w:t>
                            </w:r>
                            <w:proofErr w:type="spellEnd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proofErr w:type="spellStart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sa</w:t>
                            </w:r>
                            <w:proofErr w:type="spellEnd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lahat ng </w:t>
                            </w:r>
                            <w:proofErr w:type="spellStart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kwalipikado</w:t>
                            </w:r>
                            <w:proofErr w:type="spellEnd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– </w:t>
                            </w:r>
                            <w:proofErr w:type="spellStart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anuman</w:t>
                            </w:r>
                            <w:proofErr w:type="spellEnd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ang status </w:t>
                            </w:r>
                            <w:proofErr w:type="spellStart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sa</w:t>
                            </w:r>
                            <w:proofErr w:type="spellEnd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 xml:space="preserve"> </w:t>
                            </w:r>
                            <w:proofErr w:type="spellStart"/>
                            <w:r w:rsidRPr="00502C56">
                              <w:rPr>
                                <w:rFonts w:ascii="Arial" w:hAnsi="Arial" w:cs="Arial"/>
                                <w:b/>
                                <w:bCs/>
                                <w:color w:val="0D6BAE"/>
                              </w:rPr>
                              <w:t>imigrasy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DBDF3" id="Text Box 10" o:spid="_x0000_s1036" type="#_x0000_t202" style="position:absolute;margin-left:3pt;margin-top:211.5pt;width:212.2pt;height:43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" fillcolor="white [3201]" stroked="f" strokeweight=".5pt">
                <v:textbox inset="0,0,0,0">
                  <w:txbxContent>
                    <w:p w14:paraId="65BF7AFC" w14:textId="0A898778" w:rsidR="00A646FE" w:rsidRPr="00502C56" w:rsidRDefault="00502C56">
                      <w:pPr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</w:pPr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Available ang </w:t>
                      </w:r>
                      <w:proofErr w:type="spellStart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mga</w:t>
                      </w:r>
                      <w:proofErr w:type="spellEnd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</w:t>
                      </w:r>
                      <w:proofErr w:type="spellStart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mapagkukunan</w:t>
                      </w:r>
                      <w:proofErr w:type="spellEnd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</w:t>
                      </w:r>
                      <w:proofErr w:type="spellStart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sa</w:t>
                      </w:r>
                      <w:proofErr w:type="spellEnd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lahat ng </w:t>
                      </w:r>
                      <w:proofErr w:type="spellStart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kwalipikado</w:t>
                      </w:r>
                      <w:proofErr w:type="spellEnd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– </w:t>
                      </w:r>
                      <w:proofErr w:type="spellStart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anuman</w:t>
                      </w:r>
                      <w:proofErr w:type="spellEnd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ang status </w:t>
                      </w:r>
                      <w:proofErr w:type="spellStart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sa</w:t>
                      </w:r>
                      <w:proofErr w:type="spellEnd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 xml:space="preserve"> </w:t>
                      </w:r>
                      <w:proofErr w:type="spellStart"/>
                      <w:r w:rsidRPr="00502C56">
                        <w:rPr>
                          <w:rFonts w:ascii="Arial" w:hAnsi="Arial" w:cs="Arial"/>
                          <w:b/>
                          <w:bCs/>
                          <w:color w:val="0D6BAE"/>
                        </w:rPr>
                        <w:t>imigrasy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067A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E0BF08" wp14:editId="777C2653">
                <wp:simplePos x="0" y="0"/>
                <wp:positionH relativeFrom="column">
                  <wp:posOffset>1247775</wp:posOffset>
                </wp:positionH>
                <wp:positionV relativeFrom="paragraph">
                  <wp:posOffset>3314700</wp:posOffset>
                </wp:positionV>
                <wp:extent cx="1216660" cy="230505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6660" cy="2305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76234A" w14:textId="77777777" w:rsidR="00547B9B" w:rsidRPr="00EE67D4" w:rsidRDefault="00547B9B" w:rsidP="00547B9B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Pandemic EBT</w:t>
                            </w:r>
                          </w:p>
                          <w:p w14:paraId="1D6A4E6D" w14:textId="77777777" w:rsidR="00A646FE" w:rsidRPr="00EE67D4" w:rsidRDefault="00A646FE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0BF08" id="Text Box 11" o:spid="_x0000_s1037" type="#_x0000_t202" style="position:absolute;margin-left:98.25pt;margin-top:261pt;width:95.8pt;height:18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" fillcolor="white [3201]" stroked="f" strokeweight=".5pt">
                <v:textbox inset="0,0,0,0">
                  <w:txbxContent>
                    <w:p w14:paraId="7076234A" w14:textId="77777777" w:rsidR="00547B9B" w:rsidRPr="00EE67D4" w:rsidRDefault="00547B9B" w:rsidP="00547B9B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Pandemic EBT</w:t>
                      </w:r>
                    </w:p>
                    <w:p w14:paraId="1D6A4E6D" w14:textId="77777777" w:rsidR="00A646FE" w:rsidRPr="00EE67D4" w:rsidRDefault="00A646FE">
                      <w:pPr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19E4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04FB5CF" wp14:editId="4DCA2306">
                <wp:simplePos x="0" y="0"/>
                <wp:positionH relativeFrom="column">
                  <wp:posOffset>2981325</wp:posOffset>
                </wp:positionH>
                <wp:positionV relativeFrom="paragraph">
                  <wp:posOffset>4629149</wp:posOffset>
                </wp:positionV>
                <wp:extent cx="2958465" cy="65722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8465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326456" w14:textId="77777777" w:rsidR="00A319E4" w:rsidRPr="00EE67D4" w:rsidRDefault="00A319E4" w:rsidP="00A319E4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Pwede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ligtas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n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-enroll ng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mg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hindi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dokumentado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magula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ang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mg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citizen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n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anak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kwalipikado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miyembro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 xml:space="preserve"> ng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b/>
                                <w:bCs/>
                                <w:color w:val="515151"/>
                                <w:sz w:val="20"/>
                                <w:szCs w:val="20"/>
                              </w:rPr>
                              <w:t>pamilya</w:t>
                            </w:r>
                            <w:proofErr w:type="spellEnd"/>
                          </w:p>
                          <w:p w14:paraId="4CA44C45" w14:textId="77777777" w:rsidR="00A646FE" w:rsidRPr="00EE67D4" w:rsidRDefault="00A646F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FB5CF" id="Text Box 20" o:spid="_x0000_s1038" type="#_x0000_t202" style="position:absolute;margin-left:234.75pt;margin-top:364.5pt;width:232.95pt;height:51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" fillcolor="white [3201]" stroked="f" strokeweight=".5pt">
                <v:textbox inset="0,0,0,0">
                  <w:txbxContent>
                    <w:p w14:paraId="14326456" w14:textId="77777777" w:rsidR="00A319E4" w:rsidRPr="00EE67D4" w:rsidRDefault="00A319E4" w:rsidP="00A319E4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</w:pP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Pwede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ligtas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n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-enroll ng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mg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hindi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dokumentado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magula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ang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mg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citizen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n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anak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at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kwalipikado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miyembro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 xml:space="preserve"> ng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b/>
                          <w:bCs/>
                          <w:color w:val="515151"/>
                          <w:sz w:val="20"/>
                          <w:szCs w:val="20"/>
                        </w:rPr>
                        <w:t>pamilya</w:t>
                      </w:r>
                      <w:proofErr w:type="spellEnd"/>
                    </w:p>
                    <w:p w14:paraId="4CA44C45" w14:textId="77777777" w:rsidR="00A646FE" w:rsidRPr="00EE67D4" w:rsidRDefault="00A646FE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19E4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D74BAC4" wp14:editId="2F06B673">
                <wp:simplePos x="0" y="0"/>
                <wp:positionH relativeFrom="column">
                  <wp:posOffset>2981325</wp:posOffset>
                </wp:positionH>
                <wp:positionV relativeFrom="paragraph">
                  <wp:posOffset>3838575</wp:posOffset>
                </wp:positionV>
                <wp:extent cx="2790190" cy="790575"/>
                <wp:effectExtent l="0" t="0" r="0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19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C0E68B" w14:textId="77777777" w:rsidR="00A319E4" w:rsidRPr="00EE67D4" w:rsidRDefault="00A319E4" w:rsidP="00A319E4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</w:pPr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Hindi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maaari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mag-enroll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s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SNAP ang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mg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hindi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dokumentado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imigrante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tagatanggap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ng DACA, at TPS holder,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pero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pwede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nila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-enroll ang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mg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eligible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n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miyembro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ng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pamilya</w:t>
                            </w:r>
                            <w:proofErr w:type="spellEnd"/>
                          </w:p>
                          <w:p w14:paraId="2D7B8A48" w14:textId="77777777" w:rsidR="00A646FE" w:rsidRPr="00EE67D4" w:rsidRDefault="00A646F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4BAC4" id="Text Box 19" o:spid="_x0000_s1039" type="#_x0000_t202" style="position:absolute;margin-left:234.75pt;margin-top:302.25pt;width:219.7pt;height:62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" fillcolor="white [3201]" stroked="f" strokeweight=".5pt">
                <v:textbox inset="0,0,0,0">
                  <w:txbxContent>
                    <w:p w14:paraId="6CC0E68B" w14:textId="77777777" w:rsidR="00A319E4" w:rsidRPr="00EE67D4" w:rsidRDefault="00A319E4" w:rsidP="00A319E4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</w:pPr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Hindi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maaari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mag-enroll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s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SNAP ang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mg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hindi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dokumentado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imigrante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tagatanggap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ng DACA, at TPS holder,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pero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pwede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nila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-enroll ang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mg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eligible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n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miyembro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ng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pamilya</w:t>
                      </w:r>
                      <w:proofErr w:type="spellEnd"/>
                    </w:p>
                    <w:p w14:paraId="2D7B8A48" w14:textId="77777777" w:rsidR="00A646FE" w:rsidRPr="00EE67D4" w:rsidRDefault="00A646FE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19E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69DAA93" wp14:editId="69008A48">
                <wp:simplePos x="0" y="0"/>
                <wp:positionH relativeFrom="column">
                  <wp:posOffset>2981325</wp:posOffset>
                </wp:positionH>
                <wp:positionV relativeFrom="paragraph">
                  <wp:posOffset>3352800</wp:posOffset>
                </wp:positionV>
                <wp:extent cx="2047875" cy="381000"/>
                <wp:effectExtent l="0" t="0" r="9525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09E7AF" w14:textId="77777777" w:rsidR="00A319E4" w:rsidRPr="00EE67D4" w:rsidRDefault="00A319E4" w:rsidP="00A319E4">
                            <w:pPr>
                              <w:pStyle w:val="NormalWeb"/>
                              <w:shd w:val="clear" w:color="auto" w:fill="FFFFFF"/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</w:pPr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Eligible ang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mga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kwalipikado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>imigrante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515151"/>
                                <w:sz w:val="20"/>
                                <w:szCs w:val="20"/>
                              </w:rPr>
                              <w:t xml:space="preserve"> at U.S. citizen</w:t>
                            </w:r>
                          </w:p>
                          <w:p w14:paraId="2F7BB41C" w14:textId="77777777" w:rsidR="00A646FE" w:rsidRPr="00EE67D4" w:rsidRDefault="00A646F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DAA93" id="Text Box 18" o:spid="_x0000_s1041" type="#_x0000_t202" style="position:absolute;margin-left:234.75pt;margin-top:264pt;width:161.25pt;height:3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" fillcolor="white [3201]" stroked="f" strokeweight=".5pt">
                <v:textbox inset="0,0,0,0">
                  <w:txbxContent>
                    <w:p w14:paraId="0209E7AF" w14:textId="77777777" w:rsidR="00A319E4" w:rsidRPr="00EE67D4" w:rsidRDefault="00A319E4" w:rsidP="00A319E4">
                      <w:pPr>
                        <w:pStyle w:val="NormalWeb"/>
                        <w:shd w:val="clear" w:color="auto" w:fill="FFFFFF"/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</w:pPr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Eligible ang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mga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kwalipikado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>imigrante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515151"/>
                          <w:sz w:val="20"/>
                          <w:szCs w:val="20"/>
                        </w:rPr>
                        <w:t xml:space="preserve"> at U.S. citizen</w:t>
                      </w:r>
                    </w:p>
                    <w:p w14:paraId="2F7BB41C" w14:textId="77777777" w:rsidR="00A646FE" w:rsidRPr="00EE67D4" w:rsidRDefault="00A646FE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47B9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38FEE25" wp14:editId="66D22F56">
                <wp:simplePos x="0" y="0"/>
                <wp:positionH relativeFrom="column">
                  <wp:posOffset>1228724</wp:posOffset>
                </wp:positionH>
                <wp:positionV relativeFrom="paragraph">
                  <wp:posOffset>5124450</wp:posOffset>
                </wp:positionV>
                <wp:extent cx="1504315" cy="342900"/>
                <wp:effectExtent l="0" t="0" r="63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31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94E160" w14:textId="77777777" w:rsidR="00547B9B" w:rsidRPr="00EE67D4" w:rsidRDefault="00547B9B" w:rsidP="00547B9B">
                            <w:pPr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Libreng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distribusyon</w:t>
                            </w:r>
                            <w:proofErr w:type="spellEnd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g </w:t>
                            </w:r>
                            <w:proofErr w:type="spellStart"/>
                            <w:r w:rsidRPr="00EE67D4">
                              <w:rPr>
                                <w:rFonts w:ascii="Arial" w:hAnsi="Arial" w:cs="Arial"/>
                                <w:color w:val="404040" w:themeColor="text1" w:themeTint="BF"/>
                                <w:sz w:val="20"/>
                                <w:szCs w:val="20"/>
                              </w:rPr>
                              <w:t>pagkain</w:t>
                            </w:r>
                            <w:proofErr w:type="spellEnd"/>
                          </w:p>
                          <w:p w14:paraId="717B8CE5" w14:textId="77777777" w:rsidR="00A646FE" w:rsidRPr="00EE67D4" w:rsidRDefault="00A646FE">
                            <w:pPr>
                              <w:rPr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FEE25" id="Text Box 15" o:spid="_x0000_s1042" type="#_x0000_t202" style="position:absolute;margin-left:96.75pt;margin-top:403.5pt;width:118.45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" fillcolor="white [3201]" stroked="f" strokeweight=".5pt">
                <v:textbox inset="0,0,0,0">
                  <w:txbxContent>
                    <w:p w14:paraId="6494E160" w14:textId="77777777" w:rsidR="00547B9B" w:rsidRPr="00EE67D4" w:rsidRDefault="00547B9B" w:rsidP="00547B9B">
                      <w:pPr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</w:pP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Libreng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distribusyon</w:t>
                      </w:r>
                      <w:proofErr w:type="spellEnd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 xml:space="preserve"> ng </w:t>
                      </w:r>
                      <w:proofErr w:type="spellStart"/>
                      <w:r w:rsidRPr="00EE67D4">
                        <w:rPr>
                          <w:rFonts w:ascii="Arial" w:hAnsi="Arial" w:cs="Arial"/>
                          <w:color w:val="404040" w:themeColor="text1" w:themeTint="BF"/>
                          <w:sz w:val="20"/>
                          <w:szCs w:val="20"/>
                        </w:rPr>
                        <w:t>pagkain</w:t>
                      </w:r>
                      <w:proofErr w:type="spellEnd"/>
                    </w:p>
                    <w:p w14:paraId="717B8CE5" w14:textId="77777777" w:rsidR="00A646FE" w:rsidRPr="00EE67D4" w:rsidRDefault="00A646FE">
                      <w:pPr>
                        <w:rPr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304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82D5BA" wp14:editId="1382D2A7">
                <wp:simplePos x="0" y="0"/>
                <wp:positionH relativeFrom="column">
                  <wp:posOffset>0</wp:posOffset>
                </wp:positionH>
                <wp:positionV relativeFrom="paragraph">
                  <wp:posOffset>2038349</wp:posOffset>
                </wp:positionV>
                <wp:extent cx="5939790" cy="600075"/>
                <wp:effectExtent l="0" t="0" r="381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600075"/>
                        </a:xfrm>
                        <a:prstGeom prst="rect">
                          <a:avLst/>
                        </a:prstGeom>
                        <a:solidFill>
                          <a:srgbClr val="0D6BAE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90C49A" w14:textId="021DB370" w:rsidR="00A646FE" w:rsidRPr="00CE3097" w:rsidRDefault="009B7F7B" w:rsidP="00CE3097">
                            <w:pPr>
                              <w:ind w:left="9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</w:pPr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Ang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paggamit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ng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mg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pampublikong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program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ng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pagkain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ay HINDI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nakakaapekto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s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iyong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status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s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imigrasyon</w:t>
                            </w:r>
                            <w:proofErr w:type="spellEnd"/>
                          </w:p>
                          <w:p w14:paraId="48797B5F" w14:textId="1187D38F" w:rsidR="009B7F7B" w:rsidRPr="00CE3097" w:rsidRDefault="00653042" w:rsidP="00CE3097">
                            <w:pPr>
                              <w:ind w:left="9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</w:pPr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HINDI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ibinabahagi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ang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iyong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personal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n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impormasyon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sa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nagpapatupad</w:t>
                            </w:r>
                            <w:proofErr w:type="spellEnd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 xml:space="preserve"> ng </w:t>
                            </w:r>
                            <w:proofErr w:type="spellStart"/>
                            <w:r w:rsidRPr="00CE3097">
                              <w:rPr>
                                <w:rFonts w:ascii="Arial" w:hAnsi="Arial" w:cs="Arial"/>
                                <w:b/>
                                <w:bCs/>
                                <w:color w:val="E7E6E6" w:themeColor="background2"/>
                                <w:sz w:val="22"/>
                                <w:szCs w:val="22"/>
                              </w:rPr>
                              <w:t>imigrasy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2D5BA" id="Text Box 9" o:spid="_x0000_s1043" type="#_x0000_t202" style="position:absolute;margin-left:0;margin-top:160.5pt;width:467.7pt;height:47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" fillcolor="#0d6bae" stroked="f" strokeweight=".5pt">
                <v:textbox inset="0,0,0,0">
                  <w:txbxContent>
                    <w:p w14:paraId="1F90C49A" w14:textId="021DB370" w:rsidR="00A646FE" w:rsidRPr="00CE3097" w:rsidRDefault="009B7F7B" w:rsidP="00CE3097">
                      <w:pPr>
                        <w:ind w:left="90"/>
                        <w:jc w:val="center"/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</w:pPr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Ang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paggamit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ng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mg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pampublikong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program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ng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pagkain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ay HINDI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nakakaapekto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s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iyong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status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s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imigrasyon</w:t>
                      </w:r>
                      <w:proofErr w:type="spellEnd"/>
                    </w:p>
                    <w:p w14:paraId="48797B5F" w14:textId="1187D38F" w:rsidR="009B7F7B" w:rsidRPr="00CE3097" w:rsidRDefault="00653042" w:rsidP="00CE3097">
                      <w:pPr>
                        <w:ind w:left="90"/>
                        <w:jc w:val="center"/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</w:pPr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HINDI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ibinabahagi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ang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iyong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personal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n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impormasyon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sa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nagpapatupad</w:t>
                      </w:r>
                      <w:proofErr w:type="spellEnd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 xml:space="preserve"> ng </w:t>
                      </w:r>
                      <w:proofErr w:type="spellStart"/>
                      <w:r w:rsidRPr="00CE3097">
                        <w:rPr>
                          <w:rFonts w:ascii="Arial" w:hAnsi="Arial" w:cs="Arial"/>
                          <w:b/>
                          <w:bCs/>
                          <w:color w:val="E7E6E6" w:themeColor="background2"/>
                          <w:sz w:val="22"/>
                          <w:szCs w:val="22"/>
                        </w:rPr>
                        <w:t>imigrasy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A646F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BDB647" wp14:editId="40EA04A6">
                <wp:simplePos x="0" y="0"/>
                <wp:positionH relativeFrom="column">
                  <wp:posOffset>47625</wp:posOffset>
                </wp:positionH>
                <wp:positionV relativeFrom="paragraph">
                  <wp:posOffset>19050</wp:posOffset>
                </wp:positionV>
                <wp:extent cx="2512612" cy="361950"/>
                <wp:effectExtent l="0" t="0" r="254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2612" cy="361950"/>
                        </a:xfrm>
                        <a:prstGeom prst="rect">
                          <a:avLst/>
                        </a:prstGeom>
                        <a:solidFill>
                          <a:srgbClr val="4B4F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9ACAE5" w14:textId="7CBD1731" w:rsidR="00A646FE" w:rsidRPr="00E1035E" w:rsidRDefault="00061E9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E1035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MGA MAPAGKUKUNAN PARA SA MGA IMIGRA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DB647" id="Text Box 6" o:spid="_x0000_s1044" type="#_x0000_t202" style="position:absolute;margin-left:3.75pt;margin-top:1.5pt;width:197.85pt;height:2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" fillcolor="#4b4f50" stroked="f" strokeweight=".5pt">
                <v:textbox inset="0,0,0,0">
                  <w:txbxContent>
                    <w:p w14:paraId="139ACAE5" w14:textId="7CBD1731" w:rsidR="00A646FE" w:rsidRPr="00E1035E" w:rsidRDefault="00061E9A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</w:pPr>
                      <w:r w:rsidRPr="00E1035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MGA MAPAGKUKUNAN PARA SA MGA IMIGRANTE</w:t>
                      </w:r>
                    </w:p>
                  </w:txbxContent>
                </v:textbox>
              </v:shape>
            </w:pict>
          </mc:Fallback>
        </mc:AlternateContent>
      </w:r>
      <w:r w:rsidR="00A646F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CCA684" wp14:editId="124C7175">
                <wp:simplePos x="0" y="0"/>
                <wp:positionH relativeFrom="column">
                  <wp:posOffset>143123</wp:posOffset>
                </wp:positionH>
                <wp:positionV relativeFrom="paragraph">
                  <wp:posOffset>492981</wp:posOffset>
                </wp:positionV>
                <wp:extent cx="2321781" cy="1463040"/>
                <wp:effectExtent l="0" t="0" r="2540" b="381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1781" cy="1463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6BD323" w14:textId="654F08D3" w:rsidR="00A646FE" w:rsidRPr="00061E9A" w:rsidRDefault="00061E9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F5496" w:themeColor="accent1" w:themeShade="BF"/>
                                <w:sz w:val="56"/>
                                <w:szCs w:val="56"/>
                              </w:rPr>
                            </w:pPr>
                            <w:r w:rsidRPr="00061E9A">
                              <w:rPr>
                                <w:rFonts w:ascii="Arial" w:hAnsi="Arial" w:cs="Arial"/>
                                <w:b/>
                                <w:bCs/>
                                <w:color w:val="2F5496" w:themeColor="accent1" w:themeShade="BF"/>
                                <w:sz w:val="56"/>
                                <w:szCs w:val="56"/>
                              </w:rPr>
                              <w:t>LIBRE AT AVAILABLE NA PAGK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CA684" id="Text Box 7" o:spid="_x0000_s1045" type="#_x0000_t202" style="position:absolute;margin-left:11.25pt;margin-top:38.8pt;width:182.8pt;height:115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" fillcolor="white [3201]" stroked="f" strokeweight=".5pt">
                <v:textbox inset="0,0,0,0">
                  <w:txbxContent>
                    <w:p w14:paraId="2E6BD323" w14:textId="654F08D3" w:rsidR="00A646FE" w:rsidRPr="00061E9A" w:rsidRDefault="00061E9A">
                      <w:pPr>
                        <w:rPr>
                          <w:rFonts w:ascii="Arial" w:hAnsi="Arial" w:cs="Arial"/>
                          <w:b/>
                          <w:bCs/>
                          <w:color w:val="2F5496" w:themeColor="accent1" w:themeShade="BF"/>
                          <w:sz w:val="56"/>
                          <w:szCs w:val="56"/>
                        </w:rPr>
                      </w:pPr>
                      <w:r w:rsidRPr="00061E9A">
                        <w:rPr>
                          <w:rFonts w:ascii="Arial" w:hAnsi="Arial" w:cs="Arial"/>
                          <w:b/>
                          <w:bCs/>
                          <w:color w:val="2F5496" w:themeColor="accent1" w:themeShade="BF"/>
                          <w:sz w:val="56"/>
                          <w:szCs w:val="56"/>
                        </w:rPr>
                        <w:t>LIBRE AT AVAILABLE NA PAGKAIN</w:t>
                      </w:r>
                    </w:p>
                  </w:txbxContent>
                </v:textbox>
              </v:shape>
            </w:pict>
          </mc:Fallback>
        </mc:AlternateContent>
      </w:r>
      <w:r w:rsidR="008D6A75">
        <w:rPr>
          <w:noProof/>
        </w:rPr>
        <w:drawing>
          <wp:inline distT="0" distB="0" distL="0" distR="0" wp14:anchorId="647FD569" wp14:editId="65D8041C">
            <wp:extent cx="5943600" cy="771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15250"/>
                    </a:xfrm>
                    <a:prstGeom prst="rect">
                      <a:avLst/>
                    </a:prstGeom>
                    <a:solidFill>
                      <a:srgbClr val="FBF2B7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E5FE1" w:rsidRPr="008D6A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7A5E0" w14:textId="77777777" w:rsidR="009905C9" w:rsidRDefault="009905C9" w:rsidP="002454EB">
      <w:r>
        <w:separator/>
      </w:r>
    </w:p>
  </w:endnote>
  <w:endnote w:type="continuationSeparator" w:id="0">
    <w:p w14:paraId="5EBBE96F" w14:textId="77777777" w:rsidR="009905C9" w:rsidRDefault="009905C9" w:rsidP="00245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33964" w14:textId="77777777" w:rsidR="009905C9" w:rsidRDefault="009905C9" w:rsidP="002454EB">
      <w:r>
        <w:separator/>
      </w:r>
    </w:p>
  </w:footnote>
  <w:footnote w:type="continuationSeparator" w:id="0">
    <w:p w14:paraId="12DFDA18" w14:textId="77777777" w:rsidR="009905C9" w:rsidRDefault="009905C9" w:rsidP="002454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t7AwMrO0NDEwM7JQ0lEKTi0uzszPAykwrAUANJDTLiwAAAA="/>
  </w:docVars>
  <w:rsids>
    <w:rsidRoot w:val="00007985"/>
    <w:rsid w:val="00007985"/>
    <w:rsid w:val="00061E9A"/>
    <w:rsid w:val="00226AAD"/>
    <w:rsid w:val="002454EB"/>
    <w:rsid w:val="0044074B"/>
    <w:rsid w:val="00502C56"/>
    <w:rsid w:val="00547B9B"/>
    <w:rsid w:val="00653042"/>
    <w:rsid w:val="007041DA"/>
    <w:rsid w:val="00707C52"/>
    <w:rsid w:val="00777CEB"/>
    <w:rsid w:val="008C201B"/>
    <w:rsid w:val="008D6A75"/>
    <w:rsid w:val="00977C5D"/>
    <w:rsid w:val="00985D4B"/>
    <w:rsid w:val="009905C9"/>
    <w:rsid w:val="009B7F7B"/>
    <w:rsid w:val="00A319E4"/>
    <w:rsid w:val="00A646FE"/>
    <w:rsid w:val="00BE5FE1"/>
    <w:rsid w:val="00BF0AE3"/>
    <w:rsid w:val="00C067A6"/>
    <w:rsid w:val="00C255BF"/>
    <w:rsid w:val="00CE3097"/>
    <w:rsid w:val="00CF5381"/>
    <w:rsid w:val="00E1035E"/>
    <w:rsid w:val="00E121B5"/>
    <w:rsid w:val="00E22B30"/>
    <w:rsid w:val="00E301DA"/>
    <w:rsid w:val="00E33B6A"/>
    <w:rsid w:val="00EE67D4"/>
    <w:rsid w:val="00F11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1510F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79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0798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E33B6A"/>
  </w:style>
  <w:style w:type="paragraph" w:styleId="Header">
    <w:name w:val="header"/>
    <w:basedOn w:val="Normal"/>
    <w:link w:val="HeaderChar"/>
    <w:uiPriority w:val="99"/>
    <w:unhideWhenUsed/>
    <w:rsid w:val="002454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4EB"/>
  </w:style>
  <w:style w:type="paragraph" w:styleId="Footer">
    <w:name w:val="footer"/>
    <w:basedOn w:val="Normal"/>
    <w:link w:val="FooterChar"/>
    <w:uiPriority w:val="99"/>
    <w:unhideWhenUsed/>
    <w:rsid w:val="002454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4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2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37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9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73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32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8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954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23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1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7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27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8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5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27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9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0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06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60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4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25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94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92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0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31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18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2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85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16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35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8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61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53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37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60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2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71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19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46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9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98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22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756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62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839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534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20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15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5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34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23T13:56:00Z</dcterms:created>
  <dcterms:modified xsi:type="dcterms:W3CDTF">2021-09-23T13:56:00Z</dcterms:modified>
</cp:coreProperties>
</file>